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451A25" w14:textId="64B71089" w:rsidR="00156335" w:rsidRPr="00B04D8D" w:rsidRDefault="00156335" w:rsidP="00156335">
      <w:pPr>
        <w:jc w:val="center"/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Experiment Title </w:t>
      </w:r>
      <w:r>
        <w:rPr>
          <w:rFonts w:ascii="Times New Roman" w:hAnsi="Times New Roman"/>
          <w:b/>
          <w:sz w:val="36"/>
          <w:szCs w:val="36"/>
          <w:lang w:val="en-IN"/>
        </w:rPr>
        <w:t>– 3.1</w:t>
      </w:r>
    </w:p>
    <w:p w14:paraId="6E08F15A" w14:textId="66BBD1FA" w:rsidR="00156335" w:rsidRPr="006579E0" w:rsidRDefault="00156335" w:rsidP="00156335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BB4008" w:rsidRPr="00BB4008">
        <w:rPr>
          <w:rFonts w:ascii="Times New Roman" w:hAnsi="Times New Roman"/>
          <w:bCs/>
          <w:sz w:val="28"/>
          <w:szCs w:val="28"/>
        </w:rPr>
        <w:t>YANA SRIVASTAVA</w:t>
      </w:r>
      <w:r w:rsidR="00BB4008">
        <w:rPr>
          <w:rFonts w:ascii="Times New Roman" w:hAnsi="Times New Roman"/>
          <w:b/>
          <w:sz w:val="28"/>
          <w:szCs w:val="28"/>
        </w:rPr>
        <w:t xml:space="preserve">         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817EE4">
        <w:rPr>
          <w:rFonts w:ascii="Times New Roman" w:hAnsi="Times New Roman"/>
          <w:bCs/>
          <w:sz w:val="28"/>
          <w:szCs w:val="28"/>
        </w:rPr>
        <w:t>20BCS</w:t>
      </w:r>
      <w:r w:rsidR="00BB4008">
        <w:rPr>
          <w:rFonts w:ascii="Times New Roman" w:hAnsi="Times New Roman"/>
          <w:bCs/>
          <w:sz w:val="28"/>
          <w:szCs w:val="28"/>
        </w:rPr>
        <w:t>2279</w:t>
      </w:r>
    </w:p>
    <w:p w14:paraId="682009D2" w14:textId="44E8F0B2" w:rsidR="00156335" w:rsidRPr="00817EE4" w:rsidRDefault="00156335" w:rsidP="00156335">
      <w:pPr>
        <w:spacing w:after="0"/>
        <w:ind w:right="-17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Pr="00817EE4">
        <w:rPr>
          <w:rFonts w:ascii="Times New Roman" w:hAnsi="Times New Roman"/>
          <w:bCs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>
        <w:rPr>
          <w:rFonts w:ascii="Times New Roman" w:hAnsi="Times New Roman"/>
          <w:b/>
          <w:sz w:val="28"/>
          <w:szCs w:val="28"/>
        </w:rPr>
        <w:t xml:space="preserve">: </w:t>
      </w:r>
      <w:r w:rsidRPr="00817EE4">
        <w:rPr>
          <w:rFonts w:ascii="Times New Roman" w:hAnsi="Times New Roman"/>
          <w:bCs/>
          <w:sz w:val="28"/>
          <w:szCs w:val="28"/>
        </w:rPr>
        <w:t>20BCS-WM-90</w:t>
      </w:r>
      <w:r w:rsidR="00BB4008">
        <w:rPr>
          <w:rFonts w:ascii="Times New Roman" w:hAnsi="Times New Roman"/>
          <w:bCs/>
          <w:sz w:val="28"/>
          <w:szCs w:val="28"/>
        </w:rPr>
        <w:t>6</w:t>
      </w:r>
      <w:r w:rsidRPr="00817EE4">
        <w:rPr>
          <w:rFonts w:ascii="Times New Roman" w:hAnsi="Times New Roman"/>
          <w:bCs/>
          <w:sz w:val="28"/>
          <w:szCs w:val="28"/>
        </w:rPr>
        <w:t>/</w:t>
      </w:r>
      <w:r w:rsidR="00BB4008">
        <w:rPr>
          <w:rFonts w:ascii="Times New Roman" w:hAnsi="Times New Roman"/>
          <w:bCs/>
          <w:sz w:val="28"/>
          <w:szCs w:val="28"/>
        </w:rPr>
        <w:t>B</w:t>
      </w:r>
    </w:p>
    <w:p w14:paraId="3025AE82" w14:textId="6A5ADD68" w:rsidR="00156335" w:rsidRPr="006579E0" w:rsidRDefault="00156335" w:rsidP="00156335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Pr="00817EE4">
        <w:rPr>
          <w:rFonts w:ascii="Times New Roman" w:hAnsi="Times New Roman"/>
          <w:bCs/>
          <w:sz w:val="28"/>
          <w:szCs w:val="28"/>
        </w:rPr>
        <w:t>5</w:t>
      </w:r>
      <w:r w:rsidRPr="00817EE4">
        <w:rPr>
          <w:rFonts w:ascii="Times New Roman" w:hAnsi="Times New Roman"/>
          <w:bCs/>
          <w:sz w:val="28"/>
          <w:szCs w:val="28"/>
          <w:vertAlign w:val="superscript"/>
        </w:rPr>
        <w:t>th</w:t>
      </w:r>
      <w:r w:rsidRPr="00817EE4">
        <w:rPr>
          <w:rFonts w:ascii="Times New Roman" w:hAnsi="Times New Roman"/>
          <w:bCs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                 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>Subject Code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FE0475">
        <w:rPr>
          <w:rFonts w:ascii="Times New Roman" w:hAnsi="Times New Roman"/>
          <w:bCs/>
          <w:sz w:val="28"/>
          <w:szCs w:val="28"/>
        </w:rPr>
        <w:t>21 CSP-321</w:t>
      </w:r>
    </w:p>
    <w:p w14:paraId="30A47650" w14:textId="20AF2C17" w:rsidR="00156335" w:rsidRPr="006579E0" w:rsidRDefault="00156335" w:rsidP="00156335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>
        <w:rPr>
          <w:rFonts w:ascii="Times New Roman" w:hAnsi="Times New Roman"/>
          <w:b/>
          <w:sz w:val="28"/>
          <w:szCs w:val="28"/>
        </w:rPr>
        <w:t xml:space="preserve">: </w:t>
      </w:r>
      <w:r w:rsidRPr="00817EE4">
        <w:rPr>
          <w:rFonts w:ascii="Times New Roman" w:hAnsi="Times New Roman"/>
          <w:bCs/>
          <w:sz w:val="28"/>
          <w:szCs w:val="28"/>
        </w:rPr>
        <w:t>PBLJ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</w:t>
      </w:r>
    </w:p>
    <w:p w14:paraId="2401D5B7" w14:textId="3842E6C6" w:rsidR="00523EC1" w:rsidRDefault="00523EC1">
      <w:pPr>
        <w:outlineLvl w:val="0"/>
        <w:rPr>
          <w:rFonts w:ascii="Times New Roman" w:hAnsi="Times New Roman"/>
          <w:sz w:val="24"/>
          <w:szCs w:val="24"/>
          <w:lang w:val="en-IN"/>
        </w:rPr>
      </w:pPr>
    </w:p>
    <w:p w14:paraId="799C16B0" w14:textId="77777777" w:rsidR="00817908" w:rsidRDefault="00817908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5708539" w14:textId="04AD3C8B" w:rsidR="00523EC1" w:rsidRPr="008C310C" w:rsidRDefault="00000000">
      <w:pPr>
        <w:widowControl w:val="0"/>
        <w:tabs>
          <w:tab w:val="left" w:pos="1180"/>
        </w:tabs>
        <w:autoSpaceDE w:val="0"/>
        <w:autoSpaceDN w:val="0"/>
        <w:spacing w:before="1" w:after="0" w:line="278" w:lineRule="auto"/>
        <w:ind w:right="1385"/>
        <w:jc w:val="both"/>
        <w:rPr>
          <w:rFonts w:cstheme="minorHAnsi"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  <w:lang w:val="en-IN"/>
        </w:rPr>
        <w:t>1.</w:t>
      </w:r>
      <w:r w:rsidR="008C310C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Aim: </w:t>
      </w:r>
      <w:r w:rsidRPr="008C310C">
        <w:rPr>
          <w:rFonts w:ascii="Times New Roman" w:hAnsi="Times New Roman" w:cs="Times New Roman"/>
          <w:sz w:val="28"/>
          <w:szCs w:val="28"/>
        </w:rPr>
        <w:t>Create a palindrome creator application for making a longest possible palindrome out of given input string.</w:t>
      </w:r>
    </w:p>
    <w:p w14:paraId="78B3E14D" w14:textId="77777777" w:rsidR="00523EC1" w:rsidRPr="008C310C" w:rsidRDefault="00523EC1">
      <w:pPr>
        <w:widowControl w:val="0"/>
        <w:tabs>
          <w:tab w:val="left" w:pos="1180"/>
        </w:tabs>
        <w:autoSpaceDE w:val="0"/>
        <w:autoSpaceDN w:val="0"/>
        <w:spacing w:before="41" w:after="0"/>
        <w:ind w:right="948"/>
        <w:jc w:val="both"/>
        <w:rPr>
          <w:rFonts w:cstheme="minorHAnsi"/>
          <w:sz w:val="16"/>
          <w:szCs w:val="16"/>
        </w:rPr>
      </w:pPr>
    </w:p>
    <w:p w14:paraId="27D74215" w14:textId="7B1235F7" w:rsidR="00523EC1" w:rsidRDefault="00000000">
      <w:pPr>
        <w:rPr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8C310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Software/Hardware Requirements: </w:t>
      </w:r>
      <w:r w:rsidRPr="008C310C">
        <w:rPr>
          <w:rFonts w:ascii="Times New Roman" w:hAnsi="Times New Roman" w:cs="Times New Roman"/>
          <w:sz w:val="28"/>
          <w:szCs w:val="28"/>
        </w:rPr>
        <w:t>VS Code or Eclipse</w:t>
      </w:r>
    </w:p>
    <w:p w14:paraId="080EE3E4" w14:textId="77777777" w:rsidR="00523EC1" w:rsidRDefault="0000000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 Algorithm/ PsuedoCode:</w:t>
      </w:r>
    </w:p>
    <w:p w14:paraId="3E496783" w14:textId="6C9FDA1A" w:rsidR="00523EC1" w:rsidRPr="008C310C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C310C">
        <w:rPr>
          <w:rFonts w:ascii="Times New Roman" w:hAnsi="Times New Roman" w:cs="Times New Roman"/>
          <w:bCs/>
          <w:sz w:val="28"/>
          <w:szCs w:val="28"/>
        </w:rPr>
        <w:t>STEP 1</w:t>
      </w:r>
      <w:r w:rsidR="008C310C">
        <w:rPr>
          <w:rFonts w:ascii="Times New Roman" w:hAnsi="Times New Roman" w:cs="Times New Roman"/>
          <w:bCs/>
          <w:sz w:val="28"/>
          <w:szCs w:val="28"/>
        </w:rPr>
        <w:t>:</w:t>
      </w:r>
      <w:r w:rsidRPr="008C310C">
        <w:rPr>
          <w:rFonts w:ascii="Times New Roman" w:hAnsi="Times New Roman" w:cs="Times New Roman"/>
          <w:bCs/>
          <w:sz w:val="28"/>
          <w:szCs w:val="28"/>
        </w:rPr>
        <w:t xml:space="preserve"> Create a index.jsp file in a webapp directory.</w:t>
      </w:r>
    </w:p>
    <w:p w14:paraId="2114E395" w14:textId="4B7F006B" w:rsidR="00523EC1" w:rsidRPr="008C310C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C310C">
        <w:rPr>
          <w:rFonts w:ascii="Times New Roman" w:hAnsi="Times New Roman" w:cs="Times New Roman"/>
          <w:bCs/>
          <w:sz w:val="28"/>
          <w:szCs w:val="28"/>
        </w:rPr>
        <w:t>STEP 2</w:t>
      </w:r>
      <w:r w:rsidR="008C310C">
        <w:rPr>
          <w:rFonts w:ascii="Times New Roman" w:hAnsi="Times New Roman" w:cs="Times New Roman"/>
          <w:bCs/>
          <w:sz w:val="28"/>
          <w:szCs w:val="28"/>
        </w:rPr>
        <w:t>:</w:t>
      </w:r>
      <w:r w:rsidRPr="008C310C">
        <w:rPr>
          <w:rFonts w:ascii="Times New Roman" w:hAnsi="Times New Roman" w:cs="Times New Roman"/>
          <w:bCs/>
          <w:sz w:val="28"/>
          <w:szCs w:val="28"/>
        </w:rPr>
        <w:t xml:space="preserve"> Create a package named as fun and create a java file named as functions.java.</w:t>
      </w:r>
    </w:p>
    <w:p w14:paraId="396BA08C" w14:textId="42C2B204" w:rsidR="00523EC1" w:rsidRPr="008C310C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C310C">
        <w:rPr>
          <w:rFonts w:ascii="Times New Roman" w:hAnsi="Times New Roman" w:cs="Times New Roman"/>
          <w:bCs/>
          <w:sz w:val="28"/>
          <w:szCs w:val="28"/>
        </w:rPr>
        <w:t>STEP 3</w:t>
      </w:r>
      <w:r w:rsidR="008C310C">
        <w:rPr>
          <w:rFonts w:ascii="Times New Roman" w:hAnsi="Times New Roman" w:cs="Times New Roman"/>
          <w:bCs/>
          <w:sz w:val="28"/>
          <w:szCs w:val="28"/>
        </w:rPr>
        <w:t>:</w:t>
      </w:r>
      <w:r w:rsidRPr="008C310C">
        <w:rPr>
          <w:rFonts w:ascii="Times New Roman" w:hAnsi="Times New Roman" w:cs="Times New Roman"/>
          <w:bCs/>
          <w:sz w:val="28"/>
          <w:szCs w:val="28"/>
        </w:rPr>
        <w:t xml:space="preserve"> functions.java file contains the logic for checking the palindromic substring.</w:t>
      </w:r>
    </w:p>
    <w:p w14:paraId="70FAF765" w14:textId="42341B6B" w:rsidR="00523EC1" w:rsidRPr="008C310C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C310C">
        <w:rPr>
          <w:rFonts w:ascii="Times New Roman" w:hAnsi="Times New Roman" w:cs="Times New Roman"/>
          <w:bCs/>
          <w:sz w:val="28"/>
          <w:szCs w:val="28"/>
        </w:rPr>
        <w:t>STEP 4</w:t>
      </w:r>
      <w:r w:rsidR="008C310C">
        <w:rPr>
          <w:rFonts w:ascii="Times New Roman" w:hAnsi="Times New Roman" w:cs="Times New Roman"/>
          <w:bCs/>
          <w:sz w:val="28"/>
          <w:szCs w:val="28"/>
        </w:rPr>
        <w:t>:</w:t>
      </w:r>
      <w:r w:rsidRPr="008C310C">
        <w:rPr>
          <w:rFonts w:ascii="Times New Roman" w:hAnsi="Times New Roman" w:cs="Times New Roman"/>
          <w:bCs/>
          <w:sz w:val="28"/>
          <w:szCs w:val="28"/>
        </w:rPr>
        <w:t xml:space="preserve"> At Last start the server and display the output on the web browser.</w:t>
      </w:r>
    </w:p>
    <w:p w14:paraId="66F1C40B" w14:textId="199E7913" w:rsidR="00523EC1" w:rsidRPr="008C310C" w:rsidRDefault="00000000">
      <w:pPr>
        <w:spacing w:after="160" w:line="259" w:lineRule="auto"/>
        <w:rPr>
          <w:rFonts w:ascii="Times New Roman" w:hAnsi="Times New Roman"/>
          <w:bCs/>
          <w:sz w:val="28"/>
          <w:szCs w:val="28"/>
        </w:rPr>
      </w:pPr>
      <w:r w:rsidRPr="008C310C">
        <w:rPr>
          <w:rFonts w:ascii="Times New Roman" w:hAnsi="Times New Roman" w:cs="Times New Roman"/>
          <w:bCs/>
          <w:sz w:val="28"/>
          <w:szCs w:val="28"/>
        </w:rPr>
        <w:t>STEP 5</w:t>
      </w:r>
      <w:r w:rsidR="008C310C">
        <w:rPr>
          <w:rFonts w:ascii="Times New Roman" w:hAnsi="Times New Roman" w:cs="Times New Roman"/>
          <w:bCs/>
          <w:sz w:val="28"/>
          <w:szCs w:val="28"/>
        </w:rPr>
        <w:t>:</w:t>
      </w:r>
      <w:r w:rsidRPr="008C310C">
        <w:rPr>
          <w:rFonts w:ascii="Times New Roman" w:hAnsi="Times New Roman" w:cs="Times New Roman"/>
          <w:bCs/>
          <w:sz w:val="28"/>
          <w:szCs w:val="28"/>
        </w:rPr>
        <w:t xml:space="preserve"> EXIT</w:t>
      </w:r>
      <w:r w:rsidR="008C310C">
        <w:rPr>
          <w:rFonts w:ascii="Times New Roman" w:hAnsi="Times New Roman" w:cs="Times New Roman"/>
          <w:bCs/>
          <w:sz w:val="28"/>
          <w:szCs w:val="28"/>
        </w:rPr>
        <w:t>.</w:t>
      </w:r>
      <w:r w:rsidRPr="008C310C">
        <w:rPr>
          <w:rFonts w:ascii="Times New Roman" w:hAnsi="Times New Roman"/>
          <w:bCs/>
          <w:sz w:val="28"/>
          <w:szCs w:val="28"/>
        </w:rPr>
        <w:br w:type="page"/>
      </w:r>
    </w:p>
    <w:p w14:paraId="63FAB8A1" w14:textId="77777777" w:rsidR="00523EC1" w:rsidRDefault="0000000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CODE:</w:t>
      </w:r>
    </w:p>
    <w:p w14:paraId="2489E224" w14:textId="77777777" w:rsidR="00523EC1" w:rsidRPr="008C310C" w:rsidRDefault="00000000">
      <w:pPr>
        <w:rPr>
          <w:rFonts w:ascii="Times New Roman" w:hAnsi="Times New Roman"/>
          <w:b/>
          <w:i/>
          <w:iCs/>
          <w:sz w:val="28"/>
          <w:szCs w:val="28"/>
          <w:u w:val="single"/>
        </w:rPr>
      </w:pPr>
      <w:r w:rsidRPr="008C310C">
        <w:rPr>
          <w:rFonts w:ascii="Times New Roman" w:hAnsi="Times New Roman"/>
          <w:b/>
          <w:i/>
          <w:iCs/>
          <w:sz w:val="28"/>
          <w:szCs w:val="28"/>
          <w:u w:val="single"/>
        </w:rPr>
        <w:t>Index.jsp</w:t>
      </w:r>
    </w:p>
    <w:p w14:paraId="58B536E6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BF5F3F"/>
          <w:sz w:val="20"/>
          <w:szCs w:val="20"/>
        </w:rPr>
        <w:t>&lt;%@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age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languag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ntent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text/html; charset=ISO-8859-1"</w:t>
      </w:r>
    </w:p>
    <w:p w14:paraId="3B07FBC2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ageEncoding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</w:p>
    <w:p w14:paraId="3C521206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!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OCTYPE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html&gt;</w:t>
      </w:r>
    </w:p>
    <w:p w14:paraId="338A5423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tml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CCA8207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ea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FEB330A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meta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harse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D11E112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tit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Insert title her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tit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1F45299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ty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5117000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6902A795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linear-gradient(45deg, red, blue)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5E3FB70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g-size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cov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3631B847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whit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C77454D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align-items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cent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76AA55B7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7FA736E7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4CF22BA3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ext-alig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cent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180DF77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48098423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i/>
          <w:iCs/>
          <w:color w:val="3F7F7F"/>
          <w:sz w:val="20"/>
          <w:szCs w:val="20"/>
        </w:rPr>
        <w:t>.fall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301F1D7D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or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2px solid orang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bl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34BB237F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adding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5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A4D85DF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x-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50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B158178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height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0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314C10B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auto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E3EA4C7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font-size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9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344441B5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3999874F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51E8B146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25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6E5A085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124C0335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0923C985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osi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relativ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3CF6AECF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left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7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E9D1D94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;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6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  <w:r>
        <w:rPr>
          <w:rFonts w:ascii="Consolas" w:eastAsiaTheme="minorHAnsi" w:hAnsi="Consolas" w:cs="Consolas"/>
          <w:color w:val="7F007F"/>
          <w:sz w:val="20"/>
          <w:szCs w:val="20"/>
        </w:rPr>
        <w:t>heigh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3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4C84A390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urs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point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order-radiu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5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17839B44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2EE82BEA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i/>
          <w:iCs/>
          <w:color w:val="3F7F7F"/>
          <w:sz w:val="20"/>
          <w:szCs w:val="20"/>
        </w:rPr>
        <w:t>:hov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1BE969EE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whit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4919298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black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3FB1C7D5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224BFE76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ty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86DC4AA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ea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061E98C2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ED70CA3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find the Longest </w:t>
      </w:r>
      <w:r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Palindromic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Substring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7B0CB1F6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form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all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uncitons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a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ContextPath()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/functions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etho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pos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1142806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Enter the </w:t>
      </w:r>
      <w:r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Palindromic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String: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check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pal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siz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50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D50392E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Submit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</w:p>
    <w:p w14:paraId="39AE9318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lastRenderedPageBreak/>
        <w:t xml:space="preserve">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se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set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</w:t>
      </w:r>
    </w:p>
    <w:p w14:paraId="794DE372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form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C1B838D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longest </w:t>
      </w:r>
      <w:r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Palindromic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SubString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Attribute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an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)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06928ADF" w14:textId="77777777" w:rsidR="00523EC1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EE64DE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tml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44755EF" w14:textId="77777777" w:rsidR="00523EC1" w:rsidRPr="008C310C" w:rsidRDefault="00000000">
      <w:pPr>
        <w:rPr>
          <w:rFonts w:ascii="Times New Roman" w:eastAsiaTheme="minorHAnsi" w:hAnsi="Times New Roman" w:cs="Times New Roman"/>
          <w:b/>
          <w:bCs/>
          <w:i/>
          <w:iCs/>
          <w:sz w:val="28"/>
          <w:szCs w:val="28"/>
          <w:u w:val="single"/>
        </w:rPr>
      </w:pPr>
      <w:r w:rsidRPr="008C310C">
        <w:rPr>
          <w:rFonts w:ascii="Times New Roman" w:eastAsiaTheme="minorHAnsi" w:hAnsi="Times New Roman" w:cs="Times New Roman"/>
          <w:b/>
          <w:bCs/>
          <w:i/>
          <w:iCs/>
          <w:sz w:val="28"/>
          <w:szCs w:val="28"/>
          <w:u w:val="single"/>
        </w:rPr>
        <w:t>Functions.java</w:t>
      </w:r>
    </w:p>
    <w:p w14:paraId="5FB88272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package fun;</w:t>
      </w:r>
    </w:p>
    <w:p w14:paraId="44713A56" w14:textId="77777777" w:rsidR="00523EC1" w:rsidRDefault="00523EC1">
      <w:pPr>
        <w:rPr>
          <w:rFonts w:ascii="Consolas" w:eastAsiaTheme="minorHAnsi" w:hAnsi="Consolas" w:cs="Consolas"/>
          <w:color w:val="008080"/>
          <w:sz w:val="20"/>
          <w:szCs w:val="20"/>
        </w:rPr>
      </w:pPr>
    </w:p>
    <w:p w14:paraId="46D7D6CC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.io.IOException;</w:t>
      </w:r>
    </w:p>
    <w:p w14:paraId="61583CFA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ServletException;</w:t>
      </w:r>
    </w:p>
    <w:p w14:paraId="1128401B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annotation.WebServlet;</w:t>
      </w:r>
    </w:p>
    <w:p w14:paraId="502FF3E5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http.HttpServlet;</w:t>
      </w:r>
    </w:p>
    <w:p w14:paraId="5AAC78D9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http.HttpServletRequest;</w:t>
      </w:r>
    </w:p>
    <w:p w14:paraId="25A502D0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import javax.servlet.http.HttpServletResponse;</w:t>
      </w:r>
    </w:p>
    <w:p w14:paraId="4669A135" w14:textId="77777777" w:rsidR="00523EC1" w:rsidRDefault="00523EC1">
      <w:pPr>
        <w:rPr>
          <w:rFonts w:ascii="Consolas" w:eastAsiaTheme="minorHAnsi" w:hAnsi="Consolas" w:cs="Consolas"/>
          <w:color w:val="008080"/>
          <w:sz w:val="20"/>
          <w:szCs w:val="20"/>
        </w:rPr>
      </w:pPr>
    </w:p>
    <w:p w14:paraId="5D5A3835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/**</w:t>
      </w:r>
    </w:p>
    <w:p w14:paraId="692B2DCE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 xml:space="preserve"> * Servlet implementation class functions</w:t>
      </w:r>
    </w:p>
    <w:p w14:paraId="38892EE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 xml:space="preserve"> */</w:t>
      </w:r>
    </w:p>
    <w:p w14:paraId="01D8F91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@WebServlet(name="functions",urlPatterns={"/functions"})</w:t>
      </w:r>
    </w:p>
    <w:p w14:paraId="7BD87810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public class functions extends HttpServlet {</w:t>
      </w:r>
    </w:p>
    <w:p w14:paraId="3A82EB10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  <w:t>protected void doPost(HttpServletRequest request, HttpServletResponse response) throws ServletException, IOException {</w:t>
      </w:r>
    </w:p>
    <w:p w14:paraId="4B8088EC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tring a=request.getParameter("pal");</w:t>
      </w:r>
    </w:p>
    <w:p w14:paraId="1D11A3D9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//</w:t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tring fun=request.getParameter("fun");</w:t>
      </w:r>
    </w:p>
    <w:p w14:paraId="48C774B4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try {</w:t>
      </w:r>
    </w:p>
    <w:p w14:paraId="26D4F210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//</w:t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ystem.out.println(a+fun);</w:t>
      </w:r>
    </w:p>
    <w:p w14:paraId="52570D07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nt n=a.length();</w:t>
      </w:r>
    </w:p>
    <w:p w14:paraId="709BAEBD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tring ans;</w:t>
      </w:r>
    </w:p>
    <w:p w14:paraId="1F8B89C4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lastRenderedPageBreak/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f(n&lt;=1) {</w:t>
      </w:r>
    </w:p>
    <w:p w14:paraId="4730D67B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ans=a;</w:t>
      </w:r>
    </w:p>
    <w:p w14:paraId="37A101F4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request.setAttribute("ans",ans);</w:t>
      </w:r>
    </w:p>
    <w:p w14:paraId="36D4BC3E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 xml:space="preserve">request.getRequestDispatcher("index.jsp").forward(request,response); </w:t>
      </w:r>
    </w:p>
    <w:p w14:paraId="1A465EC2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18ADEFDA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else {</w:t>
      </w:r>
    </w:p>
    <w:p w14:paraId="63D73A9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nt len=1,s=0;</w:t>
      </w:r>
    </w:p>
    <w:p w14:paraId="52EF75C4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nt low,high;</w:t>
      </w:r>
    </w:p>
    <w:p w14:paraId="4785C1E9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for(int i=1;i&lt;n;i++) {</w:t>
      </w:r>
    </w:p>
    <w:p w14:paraId="716CDC1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low=i-1;</w:t>
      </w:r>
    </w:p>
    <w:p w14:paraId="78442D07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high=i+1;</w:t>
      </w:r>
    </w:p>
    <w:p w14:paraId="6A805B41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while(high&lt;n&amp;&amp;a.charAt(high)==a.charAt(i)) {</w:t>
      </w:r>
    </w:p>
    <w:p w14:paraId="5939B43D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high++;</w:t>
      </w:r>
    </w:p>
    <w:p w14:paraId="15C46A05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2B23FDD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while(high&lt;n&amp;&amp;a.charAt(low)==a.charAt(i)) {</w:t>
      </w:r>
    </w:p>
    <w:p w14:paraId="1ECDC12D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low++;</w:t>
      </w:r>
    </w:p>
    <w:p w14:paraId="5678AB4C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6E50552E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while(low&gt;=0 &amp;&amp; high&lt;n &amp;&amp; a.charAt(low)==a.charAt(high)) {</w:t>
      </w:r>
    </w:p>
    <w:p w14:paraId="1AE0A5FF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low--;</w:t>
      </w:r>
    </w:p>
    <w:p w14:paraId="374CEAD9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high++;</w:t>
      </w:r>
    </w:p>
    <w:p w14:paraId="1CDA5E0D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0056DCB0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nt length=high-low-1;</w:t>
      </w:r>
    </w:p>
    <w:p w14:paraId="1F5CF5C0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if(len&lt;length) {</w:t>
      </w:r>
    </w:p>
    <w:p w14:paraId="4C4C87DD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len=length;</w:t>
      </w:r>
    </w:p>
    <w:p w14:paraId="2F050B98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=low+1;</w:t>
      </w:r>
    </w:p>
    <w:p w14:paraId="6F9A85AE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lastRenderedPageBreak/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16075EA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33C6B24A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ans=a.substring(s,s+len);</w:t>
      </w:r>
    </w:p>
    <w:p w14:paraId="68B28C42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 xml:space="preserve">        request.setAttribute("ans",ans);</w:t>
      </w:r>
    </w:p>
    <w:p w14:paraId="24BBB5D7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 xml:space="preserve">request.getRequestDispatcher("index.jsp").forward(request,response); </w:t>
      </w:r>
    </w:p>
    <w:p w14:paraId="503BC83B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207D5215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catch(Exception e) {</w:t>
      </w:r>
    </w:p>
    <w:p w14:paraId="02C2B085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System.out.println(e);</w:t>
      </w:r>
    </w:p>
    <w:p w14:paraId="01FA9D56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  <w:r>
        <w:rPr>
          <w:rFonts w:ascii="Consolas" w:eastAsiaTheme="minorHAnsi" w:hAnsi="Consolas" w:cs="Consolas"/>
          <w:color w:val="008080"/>
          <w:sz w:val="20"/>
          <w:szCs w:val="20"/>
        </w:rPr>
        <w:tab/>
      </w:r>
    </w:p>
    <w:p w14:paraId="06729682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ab/>
        <w:t>}</w:t>
      </w:r>
    </w:p>
    <w:p w14:paraId="7504AE6B" w14:textId="77777777" w:rsidR="00523EC1" w:rsidRDefault="00000000">
      <w:pPr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}</w:t>
      </w:r>
    </w:p>
    <w:p w14:paraId="4FA43618" w14:textId="77777777" w:rsidR="00523EC1" w:rsidRPr="008C310C" w:rsidRDefault="00000000">
      <w:pPr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</w:pPr>
      <w:r w:rsidRPr="008C310C">
        <w:rPr>
          <w:rFonts w:ascii="Times New Roman" w:hAnsi="Times New Roman" w:cs="Times New Roman"/>
          <w:b/>
          <w:bCs/>
          <w:i/>
          <w:iCs/>
          <w:sz w:val="28"/>
          <w:szCs w:val="28"/>
          <w:u w:val="single"/>
        </w:rPr>
        <w:t>OUTPUT:</w:t>
      </w:r>
    </w:p>
    <w:p w14:paraId="69BC272F" w14:textId="77777777" w:rsidR="00523EC1" w:rsidRDefault="00000000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511D3F6C" wp14:editId="2DAD9E4E">
            <wp:extent cx="5943600" cy="3649980"/>
            <wp:effectExtent l="0" t="0" r="0" b="0"/>
            <wp:docPr id="1" name="Picture 1" descr="C:\Users\HP\OneDrive\Desktop\1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HP\OneDrive\Desktop\12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b="5002"/>
                    <a:stretch/>
                  </pic:blipFill>
                  <pic:spPr bwMode="auto">
                    <a:xfrm>
                      <a:off x="0" y="0"/>
                      <a:ext cx="5943600" cy="364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382890" w14:textId="77777777" w:rsidR="00523EC1" w:rsidRDefault="00000000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0B7168D5" wp14:editId="18CF6A9B">
            <wp:extent cx="5943600" cy="2738120"/>
            <wp:effectExtent l="19050" t="0" r="0" b="0"/>
            <wp:docPr id="2" name="Picture 2" descr="C:\Users\HP\OneDrive\Desktop\1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HP\OneDrive\Desktop\12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5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90B21" w14:textId="77777777" w:rsidR="00523EC1" w:rsidRDefault="00523EC1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</w:p>
    <w:p w14:paraId="11ACE3B5" w14:textId="77777777" w:rsidR="00523EC1" w:rsidRDefault="00000000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68396AC3" wp14:editId="7DC1AC5A">
            <wp:extent cx="5943600" cy="4065905"/>
            <wp:effectExtent l="19050" t="0" r="0" b="0"/>
            <wp:docPr id="4" name="Picture 3" descr="C:\Users\HP\OneDrive\Desktop\1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:\Users\HP\OneDrive\Desktop\12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84DD4" w14:textId="77777777" w:rsidR="00523EC1" w:rsidRDefault="00000000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</w:rPr>
        <w:lastRenderedPageBreak/>
        <w:drawing>
          <wp:inline distT="0" distB="0" distL="0" distR="0" wp14:anchorId="09FE0005" wp14:editId="70537516">
            <wp:extent cx="5941060" cy="4231005"/>
            <wp:effectExtent l="19050" t="0" r="2222" b="0"/>
            <wp:docPr id="6" name="Picture 4" descr="C:\Users\HP\OneDrive\Desktop\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4" descr="C:\Users\HP\OneDrive\Desktop\12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31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E84E6" w14:textId="77777777" w:rsidR="00523EC1" w:rsidRDefault="00523EC1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</w:p>
    <w:p w14:paraId="7EFD3EF2" w14:textId="77777777" w:rsidR="00523EC1" w:rsidRDefault="0000000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5464D07C" w14:textId="2A79815F" w:rsidR="00523EC1" w:rsidRPr="00F02943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02943">
        <w:rPr>
          <w:rFonts w:ascii="Times New Roman" w:hAnsi="Times New Roman" w:cs="Times New Roman"/>
          <w:sz w:val="28"/>
          <w:szCs w:val="28"/>
        </w:rPr>
        <w:t>Learn About the servlet</w:t>
      </w:r>
      <w:r w:rsidR="00F02943">
        <w:rPr>
          <w:rFonts w:ascii="Times New Roman" w:hAnsi="Times New Roman" w:cs="Times New Roman"/>
          <w:sz w:val="28"/>
          <w:szCs w:val="28"/>
        </w:rPr>
        <w:t>.</w:t>
      </w:r>
    </w:p>
    <w:p w14:paraId="3A9F0794" w14:textId="772390DE" w:rsidR="00523EC1" w:rsidRPr="00F02943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02943">
        <w:rPr>
          <w:rFonts w:ascii="Times New Roman" w:hAnsi="Times New Roman" w:cs="Times New Roman"/>
          <w:sz w:val="28"/>
          <w:szCs w:val="28"/>
        </w:rPr>
        <w:t>Learn about jsp and dynamic web project</w:t>
      </w:r>
      <w:r w:rsidR="00F02943">
        <w:rPr>
          <w:rFonts w:ascii="Times New Roman" w:hAnsi="Times New Roman" w:cs="Times New Roman"/>
          <w:sz w:val="28"/>
          <w:szCs w:val="28"/>
        </w:rPr>
        <w:t>.</w:t>
      </w:r>
    </w:p>
    <w:p w14:paraId="01F28D24" w14:textId="77777777" w:rsidR="00523EC1" w:rsidRPr="00F02943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02943">
        <w:rPr>
          <w:rFonts w:ascii="Times New Roman" w:hAnsi="Times New Roman" w:cs="Times New Roman"/>
          <w:sz w:val="28"/>
          <w:szCs w:val="28"/>
        </w:rPr>
        <w:t>Learn about the tomcat server and its integrations with the java.</w:t>
      </w:r>
    </w:p>
    <w:sectPr w:rsidR="00523EC1" w:rsidRPr="00F02943">
      <w:headerReference w:type="default" r:id="rId12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899D10" w14:textId="77777777" w:rsidR="00D1377F" w:rsidRDefault="00D1377F">
      <w:pPr>
        <w:spacing w:line="240" w:lineRule="auto"/>
      </w:pPr>
      <w:r>
        <w:separator/>
      </w:r>
    </w:p>
  </w:endnote>
  <w:endnote w:type="continuationSeparator" w:id="0">
    <w:p w14:paraId="2C222CD4" w14:textId="77777777" w:rsidR="00D1377F" w:rsidRDefault="00D1377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257A0" w14:textId="77777777" w:rsidR="00D1377F" w:rsidRDefault="00D1377F">
      <w:pPr>
        <w:spacing w:after="0"/>
      </w:pPr>
      <w:r>
        <w:separator/>
      </w:r>
    </w:p>
  </w:footnote>
  <w:footnote w:type="continuationSeparator" w:id="0">
    <w:p w14:paraId="52E17665" w14:textId="77777777" w:rsidR="00D1377F" w:rsidRDefault="00D1377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AD3C6" w14:textId="07BF9FC9" w:rsidR="00523EC1" w:rsidRDefault="00BB400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992A24B" wp14:editId="2E622F5C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1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5B0E760" id="Rectangle 8" o:spid="_x0000_s1026" style="position:absolute;margin-left:385.5pt;margin-top:-15pt;width:49.5pt;height: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968CC4C" wp14:editId="053332F2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1905"/>
              <wp:wrapNone/>
              <wp:docPr id="3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8825" cy="979170"/>
                        <a:chOff x="0" y="0"/>
                        <a:chExt cx="58388" cy="9791"/>
                      </a:xfrm>
                    </wpg:grpSpPr>
                    <wpg:grpSp>
                      <wpg:cNvPr id="5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387" cy="9791"/>
                          <a:chOff x="0" y="0"/>
                          <a:chExt cx="48387" cy="9791"/>
                        </a:xfrm>
                      </wpg:grpSpPr>
                      <pic:pic xmlns:pic="http://schemas.openxmlformats.org/drawingml/2006/picture">
                        <pic:nvPicPr>
                          <pic:cNvPr id="7" name="Picture 3" descr="Chandigarh University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"/>
                            <a:ext cx="5632" cy="89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8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5143" y="0"/>
                            <a:ext cx="43244" cy="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724A2A" w14:textId="77777777" w:rsidR="00523EC1" w:rsidRDefault="00000000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1F93FCD5" w14:textId="77777777" w:rsidR="00523EC1" w:rsidRDefault="00000000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6" descr="University Seal | Branding Guidelines - About Chandigarh University (CU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43" y="7524"/>
                            <a:ext cx="24575" cy="2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s:wsp>
                      <wps:cNvPr id="10" name="Straight Connector 9"/>
                      <wps:cNvCnPr>
                        <a:cxnSpLocks noChangeShapeType="1"/>
                      </wps:cNvCnPr>
                      <wps:spPr bwMode="auto">
                        <a:xfrm>
                          <a:off x="58388" y="2476"/>
                          <a:ext cx="0" cy="5239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A5A5A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968CC4C" id="Group 10" o:spid="_x0000_s1026" style="position:absolute;margin-left:-52.5pt;margin-top:-21.75pt;width:459.75pt;height:77.1pt;z-index:251659264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" filled="f" stroked="f" strokeweight="1pt">
                  <v:textbox>
                    <w:txbxContent>
                      <w:p w14:paraId="34724A2A" w14:textId="77777777" w:rsidR="00523EC1" w:rsidRDefault="00000000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1F93FCD5" w14:textId="77777777" w:rsidR="00523EC1" w:rsidRDefault="00000000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" strokecolor="#a5a5a5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64F03"/>
    <w:multiLevelType w:val="multilevel"/>
    <w:tmpl w:val="3A60D0D4"/>
    <w:lvl w:ilvl="0">
      <w:start w:val="1"/>
      <w:numFmt w:val="decimal"/>
      <w:lvlText w:val="%1."/>
      <w:lvlJc w:val="left"/>
      <w:pPr>
        <w:ind w:left="501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221" w:hanging="360"/>
      </w:pPr>
    </w:lvl>
    <w:lvl w:ilvl="2">
      <w:start w:val="1"/>
      <w:numFmt w:val="lowerRoman"/>
      <w:lvlText w:val="%3."/>
      <w:lvlJc w:val="right"/>
      <w:pPr>
        <w:ind w:left="1941" w:hanging="180"/>
      </w:pPr>
    </w:lvl>
    <w:lvl w:ilvl="3">
      <w:start w:val="1"/>
      <w:numFmt w:val="decimal"/>
      <w:lvlText w:val="%4."/>
      <w:lvlJc w:val="left"/>
      <w:pPr>
        <w:ind w:left="2661" w:hanging="360"/>
      </w:pPr>
    </w:lvl>
    <w:lvl w:ilvl="4">
      <w:start w:val="1"/>
      <w:numFmt w:val="lowerLetter"/>
      <w:lvlText w:val="%5."/>
      <w:lvlJc w:val="left"/>
      <w:pPr>
        <w:ind w:left="3381" w:hanging="360"/>
      </w:pPr>
    </w:lvl>
    <w:lvl w:ilvl="5">
      <w:start w:val="1"/>
      <w:numFmt w:val="lowerRoman"/>
      <w:lvlText w:val="%6."/>
      <w:lvlJc w:val="right"/>
      <w:pPr>
        <w:ind w:left="4101" w:hanging="180"/>
      </w:pPr>
    </w:lvl>
    <w:lvl w:ilvl="6">
      <w:start w:val="1"/>
      <w:numFmt w:val="decimal"/>
      <w:lvlText w:val="%7."/>
      <w:lvlJc w:val="left"/>
      <w:pPr>
        <w:ind w:left="4821" w:hanging="360"/>
      </w:pPr>
    </w:lvl>
    <w:lvl w:ilvl="7">
      <w:start w:val="1"/>
      <w:numFmt w:val="lowerLetter"/>
      <w:lvlText w:val="%8."/>
      <w:lvlJc w:val="left"/>
      <w:pPr>
        <w:ind w:left="5541" w:hanging="360"/>
      </w:pPr>
    </w:lvl>
    <w:lvl w:ilvl="8">
      <w:start w:val="1"/>
      <w:numFmt w:val="lowerRoman"/>
      <w:lvlText w:val="%9."/>
      <w:lvlJc w:val="right"/>
      <w:pPr>
        <w:ind w:left="6261" w:hanging="180"/>
      </w:pPr>
    </w:lvl>
  </w:abstractNum>
  <w:num w:numId="1" w16cid:durableId="1457062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621B8"/>
    <w:rsid w:val="00077699"/>
    <w:rsid w:val="000964E2"/>
    <w:rsid w:val="000E2E4B"/>
    <w:rsid w:val="00126E3A"/>
    <w:rsid w:val="00127F59"/>
    <w:rsid w:val="00135E1A"/>
    <w:rsid w:val="00156335"/>
    <w:rsid w:val="001B5996"/>
    <w:rsid w:val="00203D4E"/>
    <w:rsid w:val="002069C0"/>
    <w:rsid w:val="002078D0"/>
    <w:rsid w:val="00242980"/>
    <w:rsid w:val="00244A9E"/>
    <w:rsid w:val="002A6B56"/>
    <w:rsid w:val="002B75FE"/>
    <w:rsid w:val="0031447D"/>
    <w:rsid w:val="00340E25"/>
    <w:rsid w:val="003519EB"/>
    <w:rsid w:val="00394510"/>
    <w:rsid w:val="003D2D5B"/>
    <w:rsid w:val="003D75E4"/>
    <w:rsid w:val="004C4BC8"/>
    <w:rsid w:val="004C5AE2"/>
    <w:rsid w:val="004D3ECF"/>
    <w:rsid w:val="004F7DEF"/>
    <w:rsid w:val="00503E70"/>
    <w:rsid w:val="00523EC1"/>
    <w:rsid w:val="00530273"/>
    <w:rsid w:val="005A1DF5"/>
    <w:rsid w:val="00653954"/>
    <w:rsid w:val="006A7F96"/>
    <w:rsid w:val="006D2A5B"/>
    <w:rsid w:val="00715EAB"/>
    <w:rsid w:val="007E713C"/>
    <w:rsid w:val="00817908"/>
    <w:rsid w:val="008526FA"/>
    <w:rsid w:val="008534CA"/>
    <w:rsid w:val="00882105"/>
    <w:rsid w:val="00891F72"/>
    <w:rsid w:val="008A0E0D"/>
    <w:rsid w:val="008A70D3"/>
    <w:rsid w:val="008C310C"/>
    <w:rsid w:val="008C7521"/>
    <w:rsid w:val="008D4B0B"/>
    <w:rsid w:val="008E1705"/>
    <w:rsid w:val="009765BA"/>
    <w:rsid w:val="009930B5"/>
    <w:rsid w:val="00995C10"/>
    <w:rsid w:val="00A22DFB"/>
    <w:rsid w:val="00AA0E93"/>
    <w:rsid w:val="00AE3E23"/>
    <w:rsid w:val="00B15E51"/>
    <w:rsid w:val="00B62E39"/>
    <w:rsid w:val="00B91915"/>
    <w:rsid w:val="00BB4008"/>
    <w:rsid w:val="00BB48F5"/>
    <w:rsid w:val="00BC1BDA"/>
    <w:rsid w:val="00C26D4A"/>
    <w:rsid w:val="00C91012"/>
    <w:rsid w:val="00CB60E0"/>
    <w:rsid w:val="00D1377F"/>
    <w:rsid w:val="00D96D6E"/>
    <w:rsid w:val="00DB31BD"/>
    <w:rsid w:val="00DE2640"/>
    <w:rsid w:val="00E23E68"/>
    <w:rsid w:val="00EA7F99"/>
    <w:rsid w:val="00EE2BA3"/>
    <w:rsid w:val="00F02943"/>
    <w:rsid w:val="00F03851"/>
    <w:rsid w:val="00F304AA"/>
    <w:rsid w:val="00F62BE1"/>
    <w:rsid w:val="00FD3123"/>
    <w:rsid w:val="00FD4B98"/>
    <w:rsid w:val="0BBE20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95E78F"/>
  <w15:docId w15:val="{C5FCBCE9-40D2-4500-9BD2-43E84F9CD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link w:val="ListParagraphChar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qFormat/>
    <w:rPr>
      <w:rFonts w:eastAsiaTheme="minorEastAsi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jpeg"/><Relationship Id="rId2" Type="http://schemas.openxmlformats.org/officeDocument/2006/relationships/image" Target="media/image6.png"/><Relationship Id="rId1" Type="http://schemas.openxmlformats.org/officeDocument/2006/relationships/image" Target="media/image5.jpeg"/><Relationship Id="rId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8"/>
    <customShpInfo spid="_x0000_s1029"/>
    <customShpInfo spid="_x0000_s1030"/>
    <customShpInfo spid="_x0000_s1027"/>
    <customShpInfo spid="_x0000_s1031"/>
    <customShpInfo spid="_x0000_s1032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 Test One</dc:creator>
  <cp:lastModifiedBy>YANA SRIVASTAVA</cp:lastModifiedBy>
  <cp:revision>2</cp:revision>
  <dcterms:created xsi:type="dcterms:W3CDTF">2022-11-10T18:57:00Z</dcterms:created>
  <dcterms:modified xsi:type="dcterms:W3CDTF">2022-11-10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80</vt:lpwstr>
  </property>
  <property fmtid="{D5CDD505-2E9C-101B-9397-08002B2CF9AE}" pid="3" name="ICV">
    <vt:lpwstr>96951145EBCA4129812A746F20F1D275</vt:lpwstr>
  </property>
</Properties>
</file>